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5684" w:rsidRPr="000100FB" w:rsidRDefault="000100FB" w:rsidP="000100FB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n</m:t>
              </m:r>
            </m:sub>
          </m:sSub>
          <m: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out</m:t>
              </m:r>
            </m:sub>
          </m:sSub>
          <m: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in</m:t>
              </m:r>
            </m:sub>
          </m:sSub>
          <m:r>
            <w:rPr>
              <w:rFonts w:ascii="Cambria Math" w:eastAsiaTheme="minorEastAsia" w:hAnsi="Cambria Math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out</m:t>
              </m:r>
            </m:sub>
          </m:sSub>
          <m:r>
            <w:rPr>
              <w:rFonts w:ascii="Cambria Math" w:eastAsiaTheme="minorEastAsia" w:hAnsi="Cambria Math"/>
            </w:rPr>
            <m:t>––</m:t>
          </m:r>
          <m:r>
            <w:rPr>
              <w:rFonts w:ascii="Cambria Math" w:eastAsiaTheme="minorEastAsia" w:hAnsi="Cambria Math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j</m:t>
              </m:r>
            </m:e>
            <m:sub>
              <m:r>
                <w:rPr>
                  <w:rFonts w:ascii="Cambria Math" w:eastAsiaTheme="minorEastAsia" w:hAnsi="Cambria Math"/>
                </w:rPr>
                <m:t>in</m:t>
              </m:r>
            </m:sub>
          </m:sSub>
          <m:r>
            <w:rPr>
              <w:rFonts w:ascii="Cambria Math" w:eastAsiaTheme="minorEastAsia" w:hAnsi="Cambria Math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j</m:t>
              </m:r>
            </m:e>
            <m:sub>
              <m:r>
                <w:rPr>
                  <w:rFonts w:ascii="Cambria Math" w:eastAsiaTheme="minorEastAsia" w:hAnsi="Cambria Math"/>
                </w:rPr>
                <m:t>out</m:t>
              </m:r>
            </m:sub>
          </m:sSub>
          <m:r>
            <w:rPr>
              <w:rFonts w:ascii="Cambria Math" w:eastAsiaTheme="minorEastAsia" w:hAnsi="Cambria Math"/>
            </w:rPr>
            <w:br/>
          </m:r>
        </m:oMath>
        <w:sdt>
          <w:sdtPr>
            <w:rPr>
              <w:rFonts w:ascii="Cambria Math" w:eastAsiaTheme="minorEastAsia" w:hAnsi="Cambria Math"/>
              <w:i/>
            </w:rPr>
            <w:id w:val="-1229456611"/>
            <w:placeholder>
              <w:docPart w:val="DefaultPlaceholder_2098659788"/>
            </w:placeholder>
            <w:temporary/>
            <w:showingPlcHdr/>
            <w:equation/>
          </w:sdtPr>
          <w:sdtContent>
            <m:oMath>
              <m:r>
                <w:rPr>
                  <w:rStyle w:val="PlaceholderText"/>
                  <w:rFonts w:ascii="Cambria Math" w:hAnsi="Cambria Math"/>
                </w:rPr>
                <m:t>Type equation here.</m:t>
              </m:r>
            </m:oMath>
          </w:sdtContent>
        </w:sdt>
      </m:oMathPara>
    </w:p>
    <w:p w:rsidR="000100FB" w:rsidRPr="000100FB" w:rsidRDefault="00812844" w:rsidP="000100FB">
      <w:pPr>
        <w:rPr>
          <w:rFonts w:eastAsiaTheme="minorEastAsia"/>
        </w:rPr>
      </w:pPr>
      <w:r w:rsidRPr="005C021D">
        <w:rPr>
          <w:rFonts w:eastAsiaTheme="minorEastAsia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-184150</wp:posOffset>
                </wp:positionH>
                <wp:positionV relativeFrom="paragraph">
                  <wp:posOffset>495300</wp:posOffset>
                </wp:positionV>
                <wp:extent cx="3771900" cy="85725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C021D" w:rsidRPr="00812844" w:rsidRDefault="005C021D">
                            <w:pPr>
                              <w:rPr>
                                <w:rFonts w:eastAsiaTheme="minorEastAsia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 :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       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umber of features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w:br/>
                                </m:r>
                              </m:oMath>
                              <m:oMath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r :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        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receptive field size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w:br/>
                                </m:r>
                              </m:oMath>
                              <m:oMath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j :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         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jump (distance between two consecutive features)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w:br/>
                                </m:r>
                              </m:oMath>
                              <m:oMath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start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: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center coordinate of the first feature</m:t>
                                </m:r>
                              </m:oMath>
                            </m:oMathPara>
                          </w:p>
                          <w:p w:rsidR="00812844" w:rsidRPr="00812844" w:rsidRDefault="00812844">
                            <w:pPr>
                              <w:rPr>
                                <w:rFonts w:eastAsiaTheme="minorEastAsia"/>
                              </w:rPr>
                            </w:pPr>
                          </w:p>
                          <w:p w:rsidR="00812844" w:rsidRPr="005C021D" w:rsidRDefault="00812844">
                            <w:pPr>
                              <w:rPr>
                                <w:rFonts w:eastAsiaTheme="minorEastAsi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4.5pt;margin-top:39pt;width:297pt;height:67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" filled="f" stroked="f">
                <v:textbox>
                  <w:txbxContent>
                    <w:p w:rsidR="005C021D" w:rsidRPr="00812844" w:rsidRDefault="005C021D">
                      <w:pPr>
                        <w:rPr>
                          <w:rFonts w:eastAsiaTheme="minorEastAsia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eastAsiaTheme="minorEastAsia" w:hAnsi="Cambria Math"/>
                            </w:rPr>
                            <m:t>n :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        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eastAsiaTheme="minorEastAsia" w:hAnsi="Cambria Math"/>
                            </w:rPr>
                            <m:t>number of features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w:br/>
                          </m:r>
                        </m:oMath>
                        <m:oMath>
                          <m:r>
                            <w:rPr>
                              <w:rFonts w:ascii="Cambria Math" w:eastAsiaTheme="minorEastAsia" w:hAnsi="Cambria Math"/>
                            </w:rPr>
                            <m:t>r :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         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eastAsiaTheme="minorEastAsia" w:hAnsi="Cambria Math"/>
                            </w:rPr>
                            <m:t>receptive field size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eastAsiaTheme="minorEastAsia" w:hAnsi="Cambria Math"/>
                            </w:rPr>
                            <w:br/>
                          </m:r>
                        </m:oMath>
                        <m:oMath>
                          <m:r>
                            <w:rPr>
                              <w:rFonts w:ascii="Cambria Math" w:eastAsiaTheme="minorEastAsia" w:hAnsi="Cambria Math"/>
                            </w:rPr>
                            <m:t>j :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          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eastAsiaTheme="minorEastAsia" w:hAnsi="Cambria Math"/>
                            </w:rPr>
                            <m:t>jump (distance between two consecutive features)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eastAsiaTheme="minorEastAsia" w:hAnsi="Cambria Math"/>
                            </w:rPr>
                            <w:br/>
                          </m:r>
                        </m:oMath>
                        <m:oMath>
                          <m:r>
                            <w:rPr>
                              <w:rFonts w:ascii="Cambria Math" w:eastAsiaTheme="minorEastAsia" w:hAnsi="Cambria Math"/>
                            </w:rPr>
                            <m:t>start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 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: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 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eastAsiaTheme="minorEastAsia" w:hAnsi="Cambria Math"/>
                            </w:rPr>
                            <m:t>center coordinate of the first feature</m:t>
                          </m:r>
                        </m:oMath>
                      </m:oMathPara>
                    </w:p>
                    <w:p w:rsidR="00812844" w:rsidRPr="00812844" w:rsidRDefault="00812844">
                      <w:pPr>
                        <w:rPr>
                          <w:rFonts w:eastAsiaTheme="minorEastAsia"/>
                        </w:rPr>
                      </w:pPr>
                    </w:p>
                    <w:p w:rsidR="00812844" w:rsidRPr="005C021D" w:rsidRDefault="00812844">
                      <w:pPr>
                        <w:rPr>
                          <w:rFonts w:eastAsiaTheme="minorEastAsia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C021D" w:rsidRPr="001D03EC">
        <w:rPr>
          <w:rFonts w:eastAsiaTheme="minorEastAsia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E76560A" wp14:editId="5CCF8689">
                <wp:simplePos x="0" y="0"/>
                <wp:positionH relativeFrom="column">
                  <wp:posOffset>3435350</wp:posOffset>
                </wp:positionH>
                <wp:positionV relativeFrom="paragraph">
                  <wp:posOffset>469900</wp:posOffset>
                </wp:positionV>
                <wp:extent cx="2360930" cy="73025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30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C021D" w:rsidRPr="001D03EC" w:rsidRDefault="005C021D" w:rsidP="005C021D">
                            <w:pPr>
                              <w:rPr>
                                <w:rFonts w:eastAsiaTheme="minorEastAsia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k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: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convolution kernel size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w:br/>
                                </m:r>
                              </m:oMath>
                              <m:oMath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: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convolution padding size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w:br/>
                                </m:r>
                              </m:oMath>
                              <m:oMath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s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: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convolution stride size</m:t>
                                </m:r>
                              </m:oMath>
                            </m:oMathPara>
                          </w:p>
                          <w:p w:rsidR="005C021D" w:rsidRDefault="005C021D" w:rsidP="005C021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76560A" id="_x0000_s1027" type="#_x0000_t202" style="position:absolute;margin-left:270.5pt;margin-top:37pt;width:185.9pt;height:57.5pt;z-index:25166336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" filled="f" stroked="f">
                <v:textbox>
                  <w:txbxContent>
                    <w:p w:rsidR="005C021D" w:rsidRPr="001D03EC" w:rsidRDefault="005C021D" w:rsidP="005C021D">
                      <w:pPr>
                        <w:rPr>
                          <w:rFonts w:eastAsiaTheme="minorEastAsia"/>
                        </w:rPr>
                      </w:pPr>
                      <m:oMathPara>
                        <m:oMath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 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: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eastAsiaTheme="minorEastAsia" w:hAnsi="Cambria Math"/>
                            </w:rPr>
                            <m:t>convolution kernel size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w:br/>
                          </m:r>
                        </m:oMath>
                        <m:oMath>
                          <m:r>
                            <w:rPr>
                              <w:rFonts w:ascii="Cambria Math" w:eastAsiaTheme="minorEastAsia" w:hAnsi="Cambria Math"/>
                            </w:rPr>
                            <m:t>p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 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: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eastAsiaTheme="minorEastAsia" w:hAnsi="Cambria Math"/>
                            </w:rPr>
                            <m:t>convolution padding size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eastAsiaTheme="minorEastAsia" w:hAnsi="Cambria Math"/>
                            </w:rPr>
                            <w:br/>
                          </m:r>
                        </m:oMath>
                        <m:oMath>
                          <m:r>
                            <w:rPr>
                              <w:rFonts w:ascii="Cambria Math" w:eastAsiaTheme="minorEastAsia" w:hAnsi="Cambria Math"/>
                            </w:rPr>
                            <m:t>s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 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: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eastAsiaTheme="minorEastAsia" w:hAnsi="Cambria Math"/>
                            </w:rPr>
                            <m:t>convolution stride size</m:t>
                          </m:r>
                        </m:oMath>
                      </m:oMathPara>
                    </w:p>
                    <w:p w:rsidR="005C021D" w:rsidRDefault="005C021D" w:rsidP="005C021D"/>
                  </w:txbxContent>
                </v:textbox>
                <w10:wrap type="square"/>
              </v:shape>
            </w:pict>
          </mc:Fallback>
        </mc:AlternateContent>
      </w:r>
      <w:r w:rsidR="005C021D" w:rsidRPr="001D03EC">
        <w:rPr>
          <w:rFonts w:eastAsiaTheme="minorEastAsia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-312420</wp:posOffset>
                </wp:positionH>
                <wp:positionV relativeFrom="paragraph">
                  <wp:posOffset>-1176655</wp:posOffset>
                </wp:positionV>
                <wp:extent cx="236093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8237A" w:rsidRPr="0078237A" w:rsidRDefault="0078237A" w:rsidP="0078237A">
                            <w:pPr>
                              <w:rPr>
                                <w:rFonts w:eastAsiaTheme="minorEastAsia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out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= </m:t>
                                </m:r>
                                <m:d>
                                  <m:dPr>
                                    <m:begChr m:val="⌊"/>
                                    <m:endChr m:val="⌋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fPr>
                                      <m:num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n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in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+2p-k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s</m:t>
                                        </m:r>
                                      </m:den>
                                    </m:f>
                                  </m:e>
                                </m:d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+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oMath>
                            </m:oMathPara>
                          </w:p>
                          <w:p w:rsidR="0078237A" w:rsidRPr="001D03EC" w:rsidRDefault="0078237A" w:rsidP="0078237A">
                            <w:pPr>
                              <w:rPr>
                                <w:rFonts w:eastAsiaTheme="minorEastAsia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n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:   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umber of input features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w:br/>
                                </m:r>
                              </m:oMath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out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: 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umber of output features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w:br/>
                                </m:r>
                              </m:oMath>
                              <m:oMath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k:       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convolution kernel size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w:br/>
                                </m:r>
                              </m:oMath>
                              <m:oMath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p:       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convolution padding size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w:br/>
                                </m:r>
                              </m:oMath>
                              <m:oMath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s:        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convolution stride size</m:t>
                                </m:r>
                              </m:oMath>
                            </m:oMathPara>
                          </w:p>
                          <w:p w:rsidR="001D03EC" w:rsidRDefault="001D03EC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8" type="#_x0000_t202" style="position:absolute;margin-left:-24.6pt;margin-top:-92.65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" filled="f" stroked="f">
                <v:textbox style="mso-fit-shape-to-text:t">
                  <w:txbxContent>
                    <w:p w:rsidR="0078237A" w:rsidRPr="0078237A" w:rsidRDefault="0078237A" w:rsidP="0078237A">
                      <w:pPr>
                        <w:rPr>
                          <w:rFonts w:eastAsiaTheme="minorEastAsia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out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= </m:t>
                          </m:r>
                          <m:d>
                            <m:dPr>
                              <m:begChr m:val="⌊"/>
                              <m:endChr m:val="⌋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in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+2p-k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s</m:t>
                                  </m:r>
                                </m:den>
                              </m:f>
                            </m:e>
                          </m:d>
                          <m:r>
                            <w:rPr>
                              <w:rFonts w:ascii="Cambria Math" w:eastAsiaTheme="minorEastAsia" w:hAnsi="Cambria Math"/>
                            </w:rPr>
                            <m:t>+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oMath>
                      </m:oMathPara>
                    </w:p>
                    <w:p w:rsidR="0078237A" w:rsidRPr="001D03EC" w:rsidRDefault="0078237A" w:rsidP="0078237A">
                      <w:pPr>
                        <w:rPr>
                          <w:rFonts w:eastAsiaTheme="minorEastAsia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n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:   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eastAsiaTheme="minorEastAsia" w:hAnsi="Cambria Math"/>
                            </w:rPr>
                            <m:t>number of input features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eastAsiaTheme="minorEastAsia" w:hAnsi="Cambria Math"/>
                            </w:rPr>
                            <w:br/>
                          </m:r>
                        </m:oMath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out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: 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eastAsiaTheme="minorEastAsia" w:hAnsi="Cambria Math"/>
                            </w:rPr>
                            <m:t>number of output features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eastAsiaTheme="minorEastAsia" w:hAnsi="Cambria Math"/>
                            </w:rPr>
                            <w:br/>
                          </m:r>
                        </m:oMath>
                        <m:oMath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k:       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eastAsiaTheme="minorEastAsia" w:hAnsi="Cambria Math"/>
                            </w:rPr>
                            <m:t>convolution kernel size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w:br/>
                          </m:r>
                        </m:oMath>
                        <m:oMath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p:       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eastAsiaTheme="minorEastAsia" w:hAnsi="Cambria Math"/>
                            </w:rPr>
                            <m:t>convolution padding size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eastAsiaTheme="minorEastAsia" w:hAnsi="Cambria Math"/>
                            </w:rPr>
                            <w:br/>
                          </m:r>
                        </m:oMath>
                        <m:oMath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s:        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eastAsiaTheme="minorEastAsia" w:hAnsi="Cambria Math"/>
                            </w:rPr>
                            <m:t>convolution stride size</m:t>
                          </m:r>
                        </m:oMath>
                      </m:oMathPara>
                    </w:p>
                    <w:p w:rsidR="001D03EC" w:rsidRDefault="001D03EC"/>
                  </w:txbxContent>
                </v:textbox>
                <w10:wrap type="square"/>
              </v:shape>
            </w:pict>
          </mc:Fallback>
        </mc:AlternateContent>
      </w:r>
    </w:p>
    <w:p w:rsidR="000100FB" w:rsidRPr="000100FB" w:rsidRDefault="00F17025" w:rsidP="000100FB">
      <w:pPr>
        <w:rPr>
          <w:rFonts w:eastAsiaTheme="minorEastAsia"/>
        </w:rPr>
      </w:pPr>
      <w:r w:rsidRPr="005C021D">
        <w:rPr>
          <w:rFonts w:eastAsiaTheme="minorEastAsia"/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5183571" wp14:editId="4CC70EE9">
                <wp:simplePos x="0" y="0"/>
                <wp:positionH relativeFrom="column">
                  <wp:posOffset>3435350</wp:posOffset>
                </wp:positionH>
                <wp:positionV relativeFrom="paragraph">
                  <wp:posOffset>1174750</wp:posOffset>
                </wp:positionV>
                <wp:extent cx="1638300" cy="49530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830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34395" w:rsidRDefault="00634395" w:rsidP="00634395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= 3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;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=3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;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j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=2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;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w:br/>
                                </m:r>
                              </m:oMath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star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=0.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183571" id="_x0000_s1029" type="#_x0000_t202" style="position:absolute;margin-left:270.5pt;margin-top:92.5pt;width:129pt;height:39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" filled="f" stroked="f">
                <v:textbox>
                  <w:txbxContent>
                    <w:p w:rsidR="00634395" w:rsidRDefault="00634395" w:rsidP="00634395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= 3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; 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 =3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; 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j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 =2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;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w:br/>
                          </m:r>
                        </m:oMath>
                        <m:oMath>
                          <m:r>
                            <w:rPr>
                              <w:rFonts w:ascii="Cambria Math" w:hAnsi="Cambria Math"/>
                            </w:rPr>
                            <m:t>star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=0.5</m:t>
                          </m:r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  <w:r w:rsidRPr="005C021D">
        <w:rPr>
          <w:rFonts w:eastAsiaTheme="minorEastAsia"/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215BB7E" wp14:editId="36C68B71">
                <wp:simplePos x="0" y="0"/>
                <wp:positionH relativeFrom="column">
                  <wp:posOffset>1631950</wp:posOffset>
                </wp:positionH>
                <wp:positionV relativeFrom="paragraph">
                  <wp:posOffset>1187450</wp:posOffset>
                </wp:positionV>
                <wp:extent cx="1631950" cy="27305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1950" cy="273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5254" w:rsidRDefault="00E75254" w:rsidP="00E75254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=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;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=1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;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s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=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15BB7E" id="_x0000_s1030" type="#_x0000_t202" style="position:absolute;margin-left:128.5pt;margin-top:93.5pt;width:128.5pt;height:21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" filled="f" stroked="f">
                <v:textbox>
                  <w:txbxContent>
                    <w:p w:rsidR="00E75254" w:rsidRDefault="00E75254" w:rsidP="00E75254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=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; 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=1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; 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=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  <w:r w:rsidRPr="005C021D">
        <w:rPr>
          <w:rFonts w:eastAsiaTheme="minorEastAsia"/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>
                <wp:simplePos x="0" y="0"/>
                <wp:positionH relativeFrom="column">
                  <wp:posOffset>-400050</wp:posOffset>
                </wp:positionH>
                <wp:positionV relativeFrom="paragraph">
                  <wp:posOffset>1168400</wp:posOffset>
                </wp:positionV>
                <wp:extent cx="2120900" cy="457200"/>
                <wp:effectExtent l="0" t="0" r="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09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C021D" w:rsidRDefault="005C021D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= 5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;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= 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;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j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=1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;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w:br/>
                                </m:r>
                              </m:oMath>
                              <m:oMath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star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=0.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-31.5pt;margin-top:92pt;width:167pt;height:36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" filled="f" stroked="f">
                <v:textbox>
                  <w:txbxContent>
                    <w:p w:rsidR="005C021D" w:rsidRDefault="005C021D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= 5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; 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= 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; 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j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 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=1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;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w:br/>
                          </m:r>
                        </m:oMath>
                        <m:oMath>
                          <m:r>
                            <w:rPr>
                              <w:rFonts w:ascii="Cambria Math" w:eastAsiaTheme="minorEastAsia" w:hAnsi="Cambria Math"/>
                            </w:rPr>
                            <m:t>star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=0.5</m:t>
                          </m:r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0100FB" w:rsidRPr="000100FB" w:rsidRDefault="000100FB" w:rsidP="000100FB">
      <w:pPr>
        <w:rPr>
          <w:rFonts w:eastAsiaTheme="minorEastAsia"/>
        </w:rPr>
      </w:pPr>
    </w:p>
    <w:p w:rsidR="00B80831" w:rsidRDefault="00B80831" w:rsidP="000100FB">
      <w:pPr>
        <w:rPr>
          <w:rFonts w:eastAsiaTheme="minorEastAsia"/>
        </w:rPr>
      </w:pPr>
      <w:r w:rsidRPr="005C021D">
        <w:rPr>
          <w:rFonts w:eastAsiaTheme="minorEastAsia"/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A04FCA2" wp14:editId="2C5CD1B5">
                <wp:simplePos x="0" y="0"/>
                <wp:positionH relativeFrom="column">
                  <wp:posOffset>-184150</wp:posOffset>
                </wp:positionH>
                <wp:positionV relativeFrom="paragraph">
                  <wp:posOffset>271145</wp:posOffset>
                </wp:positionV>
                <wp:extent cx="1676400" cy="698500"/>
                <wp:effectExtent l="0" t="0" r="0" b="63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698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17025" w:rsidRPr="00F17025" w:rsidRDefault="00634395" w:rsidP="00634395">
                            <w:pPr>
                              <w:rPr>
                                <w:rFonts w:eastAsiaTheme="minorEastAsia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= 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;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=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;</m:t>
                                    </m:r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j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=2;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w:br/>
                                </m:r>
                              </m:oMath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star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=0.5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04FCA2" id="_x0000_s1032" type="#_x0000_t202" style="position:absolute;margin-left:-14.5pt;margin-top:21.35pt;width:132pt;height:5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" filled="f" stroked="f">
                <v:textbox>
                  <w:txbxContent>
                    <w:p w:rsidR="00F17025" w:rsidRPr="00F17025" w:rsidRDefault="00634395" w:rsidP="00634395">
                      <w:pPr>
                        <w:rPr>
                          <w:rFonts w:eastAsiaTheme="minorEastAsia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= 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; 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 =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;</m:t>
                              </m:r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j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 =2;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w:br/>
                          </m:r>
                        </m:oMath>
                        <m:oMath>
                          <m:r>
                            <w:rPr>
                              <w:rFonts w:ascii="Cambria Math" w:hAnsi="Cambria Math"/>
                            </w:rPr>
                            <m:t>star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=0.5</m:t>
                          </m:r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  <w:r w:rsidRPr="005C021D">
        <w:rPr>
          <w:rFonts w:eastAsiaTheme="minorEastAsia"/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3A772F43" wp14:editId="095CEEF1">
                <wp:simplePos x="0" y="0"/>
                <wp:positionH relativeFrom="column">
                  <wp:posOffset>1536700</wp:posOffset>
                </wp:positionH>
                <wp:positionV relativeFrom="paragraph">
                  <wp:posOffset>271145</wp:posOffset>
                </wp:positionV>
                <wp:extent cx="1600200" cy="34925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349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34395" w:rsidRDefault="00634395" w:rsidP="00634395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=3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;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=1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;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s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=2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772F43" id="_x0000_s1033" type="#_x0000_t202" style="position:absolute;margin-left:121pt;margin-top:21.35pt;width:126pt;height:27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" filled="f" stroked="f">
                <v:textbox>
                  <w:txbxContent>
                    <w:p w:rsidR="00634395" w:rsidRDefault="00634395" w:rsidP="00634395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=3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; 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=1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; 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=2</m:t>
                          </m:r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  <w:r w:rsidRPr="005C021D">
        <w:rPr>
          <w:rFonts w:eastAsiaTheme="minorEastAsia"/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B95C4D0" wp14:editId="1BAC46F7">
                <wp:simplePos x="0" y="0"/>
                <wp:positionH relativeFrom="column">
                  <wp:posOffset>3340100</wp:posOffset>
                </wp:positionH>
                <wp:positionV relativeFrom="paragraph">
                  <wp:posOffset>271145</wp:posOffset>
                </wp:positionV>
                <wp:extent cx="1758950" cy="508000"/>
                <wp:effectExtent l="0" t="0" r="0" b="635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8950" cy="50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34395" w:rsidRDefault="00634395" w:rsidP="00634395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=2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;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=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7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;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j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=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4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;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w:br/>
                                </m:r>
                              </m:oMath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star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=0.5 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95C4D0" id="_x0000_s1034" type="#_x0000_t202" style="position:absolute;margin-left:263pt;margin-top:21.35pt;width:138.5pt;height:40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" filled="f" stroked="f">
                <v:textbox>
                  <w:txbxContent>
                    <w:p w:rsidR="00634395" w:rsidRDefault="00634395" w:rsidP="00634395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=2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; 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 =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7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;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j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 =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4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;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w:br/>
                          </m:r>
                        </m:oMath>
                        <m:oMath>
                          <m:r>
                            <w:rPr>
                              <w:rFonts w:ascii="Cambria Math" w:hAnsi="Cambria Math"/>
                            </w:rPr>
                            <m:t>star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 xml:space="preserve">=0.5 </m:t>
                          </m:r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B80831" w:rsidRDefault="00B80831" w:rsidP="000100FB">
      <w:pPr>
        <w:rPr>
          <w:rFonts w:eastAsiaTheme="minorEastAsia"/>
        </w:rPr>
      </w:pPr>
    </w:p>
    <w:p w:rsidR="00B80831" w:rsidRDefault="00B80831" w:rsidP="000100FB">
      <w:pPr>
        <w:rPr>
          <w:rFonts w:eastAsiaTheme="minorEastAsia"/>
        </w:rPr>
      </w:pPr>
    </w:p>
    <w:p w:rsidR="00B80831" w:rsidRDefault="00B80831" w:rsidP="000100FB">
      <w:pPr>
        <w:rPr>
          <w:rFonts w:eastAsiaTheme="minorEastAsia"/>
        </w:rPr>
      </w:pPr>
    </w:p>
    <w:p w:rsidR="000100FB" w:rsidRPr="000100FB" w:rsidRDefault="00226380" w:rsidP="000100FB">
      <w:pPr>
        <w:rPr>
          <w:rFonts w:eastAsiaTheme="minorEastAsia"/>
        </w:rPr>
      </w:pPr>
      <w:bookmarkStart w:id="0" w:name="_GoBack"/>
      <w:bookmarkEnd w:id="0"/>
      <w:r w:rsidRPr="001D03EC">
        <w:rPr>
          <w:rFonts w:eastAsiaTheme="minorEastAsia"/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0360CE58" wp14:editId="33D8B8D9">
                <wp:simplePos x="0" y="0"/>
                <wp:positionH relativeFrom="column">
                  <wp:posOffset>-95250</wp:posOffset>
                </wp:positionH>
                <wp:positionV relativeFrom="paragraph">
                  <wp:posOffset>386715</wp:posOffset>
                </wp:positionV>
                <wp:extent cx="2800350" cy="1404620"/>
                <wp:effectExtent l="0" t="0" r="0" b="190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035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26380" w:rsidRPr="00226380" w:rsidRDefault="00226380" w:rsidP="00226380">
                            <w:pPr>
                              <w:rPr>
                                <w:rFonts w:eastAsiaTheme="minorEastAsia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      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out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= </m:t>
                                </m:r>
                                <m:d>
                                  <m:dPr>
                                    <m:begChr m:val="⌊"/>
                                    <m:endChr m:val="⌋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fPr>
                                      <m:num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n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in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+2p-k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s</m:t>
                                        </m:r>
                                      </m:den>
                                    </m:f>
                                  </m:e>
                                </m:d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+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w:br/>
                                </m:r>
                              </m:oMath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       j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out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j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n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*s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w:br/>
                                </m:r>
                              </m:oMath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        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out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n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+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k-1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*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j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n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w:br/>
                                </m:r>
                              </m:oMath>
                              <m:oMath>
                                <m:r>
                                  <w:rPr>
                                    <w:rFonts w:ascii="Cambria Math" w:hAnsi="Cambria Math" w:cs="Calibri"/>
                                    <w:lang w:val=""/>
                                  </w:rPr>
                                  <m:t>star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Calibri"/>
                                        <w:lang w:val="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Calibri"/>
                                        <w:lang w:val="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Calibri"/>
                                        <w:lang w:val=""/>
                                      </w:rPr>
                                      <m:t>out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Calibri"/>
                                    <w:lang w:val=""/>
                                  </w:rPr>
                                  <m:t>=</m:t>
                                </m:r>
                                <m:r>
                                  <w:rPr>
                                    <w:rFonts w:ascii="Cambria Math" w:hAnsi="Cambria Math" w:cs="Calibri"/>
                                    <w:lang w:val=""/>
                                  </w:rPr>
                                  <m:t>star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Calibri"/>
                                        <w:lang w:val="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Calibri"/>
                                        <w:lang w:val="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Calibri"/>
                                        <w:lang w:val=""/>
                                      </w:rPr>
                                      <m:t>in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Calibri"/>
                                    <w:lang w:val=""/>
                                  </w:rPr>
                                  <m:t>+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 w:cs="Calibri"/>
                                        <w:lang w:val="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 w:cs="Calibri"/>
                                            <w:lang w:val="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Calibri"/>
                                            <w:lang w:val=""/>
                                          </w:rPr>
                                          <m:t>k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Calibri"/>
                                            <w:lang w:val=""/>
                                          </w:rPr>
                                          <m:t>-1</m:t>
                                        </m:r>
                                      </m:num>
                                      <m:den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Calibri"/>
                                            <w:lang w:val="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Calibri"/>
                                        <w:lang w:val=""/>
                                      </w:rPr>
                                      <m:t>-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Calibri"/>
                                        <w:lang w:val=""/>
                                      </w:rPr>
                                      <m:t>p</m:t>
                                    </m:r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Calibri"/>
                                    <w:lang w:val=""/>
                                  </w:rPr>
                                  <m:t>*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Calibri"/>
                                        <w:lang w:val="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Calibri"/>
                                        <w:lang w:val=""/>
                                      </w:rPr>
                                      <m:t>j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Calibri"/>
                                        <w:lang w:val=""/>
                                      </w:rPr>
                                      <m:t>in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360CE58" id="_x0000_s1035" type="#_x0000_t202" style="position:absolute;margin-left:-7.5pt;margin-top:30.45pt;width:220.5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" filled="f" stroked="f">
                <v:textbox style="mso-fit-shape-to-text:t">
                  <w:txbxContent>
                    <w:p w:rsidR="00226380" w:rsidRPr="00226380" w:rsidRDefault="00226380" w:rsidP="00226380">
                      <w:pPr>
                        <w:rPr>
                          <w:rFonts w:eastAsiaTheme="minorEastAsia"/>
                        </w:rPr>
                      </w:pPr>
                      <m:oMathPara>
                        <m:oMath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        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out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= </m:t>
                          </m:r>
                          <m:d>
                            <m:dPr>
                              <m:begChr m:val="⌊"/>
                              <m:endChr m:val="⌋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in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+2p-k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s</m:t>
                                  </m:r>
                                </m:den>
                              </m:f>
                            </m:e>
                          </m:d>
                          <m:r>
                            <w:rPr>
                              <w:rFonts w:ascii="Cambria Math" w:eastAsiaTheme="minorEastAsia" w:hAnsi="Cambria Math"/>
                            </w:rPr>
                            <m:t>+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w:br/>
                          </m:r>
                        </m:oMath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 xml:space="preserve">        j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out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 =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j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n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*s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w:br/>
                          </m:r>
                        </m:oMath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 xml:space="preserve">         r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out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n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k-1</m:t>
                              </m:r>
                            </m:e>
                          </m:d>
                          <m:r>
                            <w:rPr>
                              <w:rFonts w:ascii="Cambria Math" w:eastAsiaTheme="minorEastAsia" w:hAnsi="Cambria Math"/>
                            </w:rPr>
                            <m:t>*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j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n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w:br/>
                          </m:r>
                        </m:oMath>
                        <m:oMath>
                          <m:r>
                            <w:rPr>
                              <w:rFonts w:ascii="Cambria Math" w:hAnsi="Cambria Math" w:cs="Calibri"/>
                              <w:lang w:val=""/>
                            </w:rPr>
                            <m:t>star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Calibri"/>
                                  <w:lang w:val="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Calibri"/>
                                  <w:lang w:val="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Calibri"/>
                                  <w:lang w:val=""/>
                                </w:rPr>
                                <m:t>out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Calibri"/>
                              <w:lang w:val=""/>
                            </w:rPr>
                            <m:t>=</m:t>
                          </m:r>
                          <m:r>
                            <w:rPr>
                              <w:rFonts w:ascii="Cambria Math" w:hAnsi="Cambria Math" w:cs="Calibri"/>
                              <w:lang w:val=""/>
                            </w:rPr>
                            <m:t>star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Calibri"/>
                                  <w:lang w:val="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Calibri"/>
                                  <w:lang w:val="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Calibri"/>
                                  <w:lang w:val=""/>
                                </w:rPr>
                                <m:t>i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Calibri"/>
                              <w:lang w:val="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Calibri"/>
                                  <w:lang w:val="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Calibri"/>
                                      <w:lang w:val="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Calibri"/>
                                      <w:lang w:val=""/>
                                    </w:rPr>
                                    <m:t>k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Calibri"/>
                                      <w:lang w:val=""/>
                                    </w:rPr>
                                    <m:t>-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Calibri"/>
                                      <w:lang w:val=""/>
                                    </w:rPr>
                                    <m:t>2</m:t>
                                  </m:r>
                                </m:den>
                              </m:f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Calibri"/>
                                  <w:lang w:val=""/>
                                </w:rPr>
                                <m:t>-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Calibri"/>
                                  <w:lang w:val=""/>
                                </w:rPr>
                                <m:t>p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Calibri"/>
                              <w:lang w:val=""/>
                            </w:rPr>
                            <m:t>*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Calibri"/>
                                  <w:lang w:val="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Calibri"/>
                                  <w:lang w:val=""/>
                                </w:rPr>
                                <m:t>j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Calibri"/>
                                  <w:lang w:val=""/>
                                </w:rPr>
                                <m:t>in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0100FB" w:rsidRPr="000100F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wNTcyMDYzMbE0NDFR0lEKTi0uzszPAykwrAUANHfEHiwAAAA="/>
  </w:docVars>
  <w:rsids>
    <w:rsidRoot w:val="000100FB"/>
    <w:rsid w:val="000100FB"/>
    <w:rsid w:val="001D03EC"/>
    <w:rsid w:val="00226380"/>
    <w:rsid w:val="00445684"/>
    <w:rsid w:val="005C021D"/>
    <w:rsid w:val="00634395"/>
    <w:rsid w:val="00666EA0"/>
    <w:rsid w:val="006E53B3"/>
    <w:rsid w:val="0078237A"/>
    <w:rsid w:val="00812844"/>
    <w:rsid w:val="008642CF"/>
    <w:rsid w:val="008E1C37"/>
    <w:rsid w:val="009042F1"/>
    <w:rsid w:val="00B80831"/>
    <w:rsid w:val="00E75254"/>
    <w:rsid w:val="00F17025"/>
    <w:rsid w:val="00F20163"/>
    <w:rsid w:val="00F52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8FB23"/>
  <w15:chartTrackingRefBased/>
  <w15:docId w15:val="{C7D564FD-5705-4622-9451-CA6BD1AC0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100F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2098659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FF53D-65C4-4E75-B042-EDD41DA04519}"/>
      </w:docPartPr>
      <w:docPartBody>
        <w:p w:rsidR="00000000" w:rsidRDefault="00DE78A5">
          <w:r w:rsidRPr="007765FF">
            <w:rPr>
              <w:rStyle w:val="PlaceholderText"/>
            </w:rPr>
            <w:t>Type equation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E78A5"/>
    <w:rsid w:val="00105511"/>
    <w:rsid w:val="00DE7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E78A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1</Pages>
  <Words>16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en Dang Ha The</dc:creator>
  <cp:keywords/>
  <dc:description/>
  <cp:lastModifiedBy>Hien Dang Ha The</cp:lastModifiedBy>
  <cp:revision>5</cp:revision>
  <dcterms:created xsi:type="dcterms:W3CDTF">2017-04-05T09:13:00Z</dcterms:created>
  <dcterms:modified xsi:type="dcterms:W3CDTF">2017-04-05T15:40:00Z</dcterms:modified>
</cp:coreProperties>
</file>